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D4C94" w14:textId="34AB8546" w:rsidR="00D45B4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3324AE90" w14:textId="47525D19" w:rsidR="00C8633A" w:rsidRPr="005F1424" w:rsidRDefault="00C8633A" w:rsidP="005F1424">
      <w:pPr>
        <w:jc w:val="center"/>
        <w:rPr>
          <w:b/>
          <w:color w:val="632423" w:themeColor="accent2" w:themeShade="80"/>
          <w:sz w:val="40"/>
        </w:rPr>
      </w:pPr>
      <w:r>
        <w:rPr>
          <w:lang w:val="bg-BG"/>
        </w:rPr>
        <w:tab/>
      </w: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8" w:anchor="1" w:history="1">
        <w:r>
          <w:rPr>
            <w:rStyle w:val="InternetLink"/>
            <w:lang w:val="bg-BG"/>
          </w:rPr>
          <w:t>https://judge.softuni.org/Contests/Practice/In</w:t>
        </w:r>
        <w:r>
          <w:rPr>
            <w:rStyle w:val="InternetLink"/>
            <w:lang w:val="bg-BG"/>
          </w:rPr>
          <w:t>d</w:t>
        </w:r>
        <w:r>
          <w:rPr>
            <w:rStyle w:val="InternetLink"/>
            <w:lang w:val="bg-BG"/>
          </w:rPr>
          <w:t>ex/2028#1</w:t>
        </w:r>
      </w:hyperlink>
      <w:r w:rsidRPr="00A925BE">
        <w:rPr>
          <w:lang w:val="bg-BG"/>
        </w:rPr>
        <w:t>.</w:t>
      </w:r>
    </w:p>
    <w:p w14:paraId="00833A7F" w14:textId="47525D19" w:rsidR="00620C45" w:rsidRDefault="00C8633A" w:rsidP="00620C45">
      <w:r>
        <w:tab/>
      </w:r>
      <w:r w:rsidR="00620C45" w:rsidRPr="001154D4">
        <w:t>Create</w:t>
      </w:r>
      <w:r w:rsidR="00620C45">
        <w:t xml:space="preserve"> a program that calculates </w:t>
      </w:r>
      <w:r w:rsidR="00620C45" w:rsidRPr="007A284F">
        <w:rPr>
          <w:b/>
        </w:rPr>
        <w:t xml:space="preserve">bonus points </w:t>
      </w:r>
      <w:r w:rsidR="00620C45" w:rsidRPr="000E6C80">
        <w:t xml:space="preserve">for each </w:t>
      </w:r>
      <w:r w:rsidR="00620C45"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="00620C45" w:rsidRPr="00D13204">
        <w:t>course</w:t>
      </w:r>
      <w:r w:rsidR="00620C45">
        <w:t xml:space="preserve">. On the </w:t>
      </w:r>
      <w:r w:rsidR="00620C45" w:rsidRPr="00D13204">
        <w:rPr>
          <w:b/>
          <w:bCs/>
        </w:rPr>
        <w:t>first</w:t>
      </w:r>
      <w:r w:rsidR="00620C45">
        <w:t xml:space="preserve"> line, you are going to receive </w:t>
      </w:r>
      <w:r w:rsidR="00620C45" w:rsidRPr="007A284F">
        <w:rPr>
          <w:b/>
        </w:rPr>
        <w:t xml:space="preserve">the </w:t>
      </w:r>
      <w:r w:rsidR="00D13204">
        <w:rPr>
          <w:b/>
        </w:rPr>
        <w:t>number</w:t>
      </w:r>
      <w:r w:rsidR="00620C45" w:rsidRPr="007A284F">
        <w:rPr>
          <w:b/>
        </w:rPr>
        <w:t xml:space="preserve"> of the students</w:t>
      </w:r>
      <w:r w:rsidR="00620C45">
        <w:t xml:space="preserve">. </w:t>
      </w:r>
      <w:r w:rsidR="00620C45" w:rsidRPr="00D13204">
        <w:rPr>
          <w:bCs/>
        </w:rPr>
        <w:t>On the</w:t>
      </w:r>
      <w:r w:rsidR="00620C45" w:rsidRPr="000B2AA7">
        <w:rPr>
          <w:b/>
        </w:rPr>
        <w:t xml:space="preserve"> second </w:t>
      </w:r>
      <w:r w:rsidR="00620C45" w:rsidRPr="00D13204">
        <w:rPr>
          <w:bCs/>
        </w:rPr>
        <w:t>line</w:t>
      </w:r>
      <w:r w:rsidR="00620C45">
        <w:t xml:space="preserve">, you will receive </w:t>
      </w:r>
      <w:r w:rsidR="00620C45" w:rsidRPr="007A284F">
        <w:rPr>
          <w:b/>
        </w:rPr>
        <w:t xml:space="preserve">the </w:t>
      </w:r>
      <w:r w:rsidR="00D13204">
        <w:rPr>
          <w:b/>
        </w:rPr>
        <w:t>total number</w:t>
      </w:r>
      <w:r w:rsidR="00620C45" w:rsidRPr="007A284F">
        <w:rPr>
          <w:b/>
        </w:rPr>
        <w:t xml:space="preserve"> of lectures</w:t>
      </w:r>
      <w:r w:rsidR="00620C45">
        <w:t xml:space="preserve"> in the course. </w:t>
      </w:r>
      <w:r w:rsidR="00D13204">
        <w:t>The</w:t>
      </w:r>
      <w:r w:rsidR="00620C45">
        <w:t xml:space="preserve"> course has </w:t>
      </w:r>
      <w:r w:rsidR="00620C45" w:rsidRPr="000E6C80">
        <w:rPr>
          <w:b/>
        </w:rPr>
        <w:t xml:space="preserve">an </w:t>
      </w:r>
      <w:r w:rsidR="00620C45">
        <w:rPr>
          <w:b/>
        </w:rPr>
        <w:t>additional</w:t>
      </w:r>
      <w:r w:rsidR="00620C45" w:rsidRPr="000E6C80">
        <w:rPr>
          <w:b/>
        </w:rPr>
        <w:t xml:space="preserve"> bonus</w:t>
      </w:r>
      <w:r w:rsidR="00D13204">
        <w:t>, which you will receive</w:t>
      </w:r>
      <w:r w:rsidR="00620C45">
        <w:t xml:space="preserve"> </w:t>
      </w:r>
      <w:r w:rsidR="00620C45" w:rsidRPr="000B2AA7">
        <w:rPr>
          <w:b/>
        </w:rPr>
        <w:t>on the third line</w:t>
      </w:r>
      <w:r w:rsidR="00620C45">
        <w:t xml:space="preserve">. On the </w:t>
      </w:r>
      <w:r w:rsidR="00D13204">
        <w:t>following</w:t>
      </w:r>
      <w:r w:rsidR="00620C45">
        <w:t xml:space="preserve"> lines, you will be receiving the </w:t>
      </w:r>
      <w:r w:rsidR="00620C45" w:rsidRPr="000E6C80">
        <w:rPr>
          <w:b/>
        </w:rPr>
        <w:t>count of attendances</w:t>
      </w:r>
      <w:r w:rsidR="00620C45">
        <w:t xml:space="preserve"> </w:t>
      </w:r>
      <w:r w:rsidR="00620C45" w:rsidRPr="000E6C80">
        <w:rPr>
          <w:b/>
        </w:rPr>
        <w:t>for each student</w:t>
      </w:r>
      <w:r w:rsidR="00620C45"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62B39A9C" w14:textId="1F3F391A" w:rsidR="00625167" w:rsidRDefault="00625167" w:rsidP="00625167"/>
    <w:p w14:paraId="0081ADD7" w14:textId="77777777" w:rsidR="00625167" w:rsidRDefault="00625167" w:rsidP="00625167">
      <w:pPr>
        <w:pStyle w:val="Heading1"/>
        <w:spacing w:line="360" w:lineRule="auto"/>
        <w:jc w:val="center"/>
      </w:pPr>
      <w:r>
        <w:t>Problem 2. Mu Online</w:t>
      </w:r>
    </w:p>
    <w:p w14:paraId="09F6C81B" w14:textId="77777777" w:rsidR="00625167" w:rsidRDefault="00625167" w:rsidP="00625167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9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0"/>
    </w:p>
    <w:p w14:paraId="5B6773B9" w14:textId="77777777" w:rsidR="00625167" w:rsidRDefault="00625167" w:rsidP="00625167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10" w:anchor="1" w:history="1">
        <w:r>
          <w:rPr>
            <w:rStyle w:val="InternetLink"/>
            <w:lang w:val="bg-BG"/>
          </w:rPr>
          <w:t>https://judge.softuni.org/Contests/Practice/Index/2028#1</w:t>
        </w:r>
      </w:hyperlink>
      <w:r w:rsidRPr="00A925BE">
        <w:rPr>
          <w:lang w:val="bg-BG"/>
        </w:rPr>
        <w:t>.</w:t>
      </w:r>
    </w:p>
    <w:p w14:paraId="2ACF633A" w14:textId="77777777" w:rsidR="00625167" w:rsidRDefault="00625167" w:rsidP="00625167">
      <w:pPr>
        <w:spacing w:before="0" w:after="0" w:line="240" w:lineRule="auto"/>
        <w:jc w:val="center"/>
      </w:pPr>
    </w:p>
    <w:p w14:paraId="711E7026" w14:textId="77777777" w:rsidR="00625167" w:rsidRDefault="00625167" w:rsidP="00625167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37C157F8" w14:textId="77777777" w:rsidR="00625167" w:rsidRDefault="00625167" w:rsidP="00625167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0F5889CE" w14:textId="77777777" w:rsidR="00625167" w:rsidRPr="002317EE" w:rsidRDefault="00625167" w:rsidP="00625167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52AB6CF7" w14:textId="77777777" w:rsidR="00625167" w:rsidRDefault="00625167" w:rsidP="00625167">
      <w:pPr>
        <w:pStyle w:val="ListParagraph"/>
        <w:numPr>
          <w:ilvl w:val="1"/>
          <w:numId w:val="4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1580245D" w14:textId="77777777" w:rsidR="00625167" w:rsidRDefault="00625167" w:rsidP="00625167">
      <w:pPr>
        <w:pStyle w:val="ListParagraph"/>
        <w:numPr>
          <w:ilvl w:val="1"/>
          <w:numId w:val="4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6FFFB516" w14:textId="77777777" w:rsidR="00625167" w:rsidRDefault="00625167" w:rsidP="00625167">
      <w:pPr>
        <w:pStyle w:val="ListParagraph"/>
        <w:numPr>
          <w:ilvl w:val="1"/>
          <w:numId w:val="42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3FD2FAC3" w14:textId="77777777" w:rsidR="00625167" w:rsidRPr="002317EE" w:rsidRDefault="00625167" w:rsidP="00625167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1BEAE8BA" w14:textId="77777777" w:rsidR="00625167" w:rsidRDefault="00625167" w:rsidP="00625167">
      <w:pPr>
        <w:pStyle w:val="ListParagraph"/>
        <w:numPr>
          <w:ilvl w:val="1"/>
          <w:numId w:val="42"/>
        </w:numPr>
        <w:spacing w:line="360" w:lineRule="auto"/>
        <w:jc w:val="both"/>
      </w:pPr>
      <w:r>
        <w:t>You've found some bitcoins, the number in the second part.</w:t>
      </w:r>
    </w:p>
    <w:p w14:paraId="1DEEF1E7" w14:textId="77777777" w:rsidR="00625167" w:rsidRDefault="00625167" w:rsidP="00625167">
      <w:pPr>
        <w:pStyle w:val="ListParagraph"/>
        <w:numPr>
          <w:ilvl w:val="1"/>
          <w:numId w:val="42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72C2E596" w14:textId="77777777" w:rsidR="00625167" w:rsidRDefault="00625167" w:rsidP="00625167">
      <w:pPr>
        <w:pStyle w:val="ListParagraph"/>
        <w:numPr>
          <w:ilvl w:val="0"/>
          <w:numId w:val="42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39EE8DF3" w14:textId="77777777" w:rsidR="00625167" w:rsidRDefault="00625167" w:rsidP="00625167">
      <w:pPr>
        <w:pStyle w:val="ListParagraph"/>
        <w:numPr>
          <w:ilvl w:val="1"/>
          <w:numId w:val="42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0FC870D5" w14:textId="77777777" w:rsidR="00625167" w:rsidRDefault="00625167" w:rsidP="00625167">
      <w:pPr>
        <w:pStyle w:val="ListParagraph"/>
        <w:numPr>
          <w:ilvl w:val="1"/>
          <w:numId w:val="42"/>
        </w:numPr>
        <w:spacing w:line="360" w:lineRule="auto"/>
        <w:jc w:val="both"/>
      </w:pPr>
      <w:r>
        <w:lastRenderedPageBreak/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179D4EC8" w14:textId="77777777" w:rsidR="00625167" w:rsidRDefault="00625167" w:rsidP="00625167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08E4195D" w14:textId="77777777" w:rsidR="00625167" w:rsidRDefault="00625167" w:rsidP="00625167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31ADBBEF" w14:textId="77777777" w:rsidR="00625167" w:rsidRDefault="00625167" w:rsidP="00625167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710F8DAC" w14:textId="77777777" w:rsidR="00625167" w:rsidRDefault="00625167" w:rsidP="00625167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7CBAF51E" w14:textId="77777777" w:rsidR="00625167" w:rsidRDefault="00625167" w:rsidP="00625167">
      <w:pPr>
        <w:pStyle w:val="Heading3"/>
      </w:pPr>
      <w:r>
        <w:t>Input / Constraints</w:t>
      </w:r>
    </w:p>
    <w:p w14:paraId="2B5A86FF" w14:textId="77777777" w:rsidR="00625167" w:rsidRDefault="00625167" w:rsidP="00625167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4AF9AB4B" w14:textId="77777777" w:rsidR="00625167" w:rsidRDefault="00625167" w:rsidP="00625167">
      <w:pPr>
        <w:pStyle w:val="Heading3"/>
      </w:pPr>
      <w:r>
        <w:t>Output</w:t>
      </w:r>
    </w:p>
    <w:p w14:paraId="672D4119" w14:textId="77777777" w:rsidR="00625167" w:rsidRDefault="00625167" w:rsidP="00625167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4E2748A7" w14:textId="77777777" w:rsidR="00625167" w:rsidRDefault="00625167" w:rsidP="00625167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625167" w14:paraId="391BFBE7" w14:textId="77777777" w:rsidTr="00A5520A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41B1013" w14:textId="77777777" w:rsidR="00625167" w:rsidRDefault="00625167" w:rsidP="00A5520A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D4487D7" w14:textId="77777777" w:rsidR="00625167" w:rsidRDefault="00625167" w:rsidP="00A5520A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5167" w14:paraId="7D4E7E4A" w14:textId="77777777" w:rsidTr="00A5520A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B9A9F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878719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6F56B2E8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6C1A5801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49AF0397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A29A0FB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0A1190F5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EF2BD53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21560D71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625167" w14:paraId="3ED29B10" w14:textId="77777777" w:rsidTr="00A5520A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74FDFB5" w14:textId="77777777" w:rsidR="00625167" w:rsidRDefault="00625167" w:rsidP="00A5520A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460249" w14:textId="77777777" w:rsidR="00625167" w:rsidRDefault="00625167" w:rsidP="00A5520A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5167" w14:paraId="53B34FEF" w14:textId="77777777" w:rsidTr="00A5520A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387E9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D1B9FB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56D89ED6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4F524A9D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23053ED5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1B482408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99B18A7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0E0D9F07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3B9A99A6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3505416F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25AC07C8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577E5989" w14:textId="54095FF4" w:rsidR="00625167" w:rsidRDefault="00625167" w:rsidP="00625167">
      <w:pPr>
        <w:pStyle w:val="Heading3"/>
      </w:pPr>
    </w:p>
    <w:p w14:paraId="58DBE4BC" w14:textId="77777777" w:rsidR="00625167" w:rsidRDefault="00625167" w:rsidP="00625167">
      <w:pPr>
        <w:pStyle w:val="Heading1"/>
        <w:spacing w:line="360" w:lineRule="auto"/>
        <w:jc w:val="center"/>
      </w:pPr>
      <w:r>
        <w:t>Problem 3. Inventory</w:t>
      </w:r>
    </w:p>
    <w:p w14:paraId="06E2D4F8" w14:textId="77777777" w:rsidR="00625167" w:rsidRDefault="00625167" w:rsidP="00625167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11" w:history="1"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</w:p>
    <w:p w14:paraId="4710EB4F" w14:textId="77777777" w:rsidR="00625167" w:rsidRDefault="00625167" w:rsidP="00625167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12" w:anchor="2" w:history="1">
        <w:r>
          <w:rPr>
            <w:rStyle w:val="InternetLink"/>
            <w:lang w:val="bg-BG"/>
          </w:rPr>
          <w:t>https://judge.softuni.org/Contests/Practice/Index/2028#2</w:t>
        </w:r>
      </w:hyperlink>
      <w:r w:rsidRPr="00A925BE">
        <w:rPr>
          <w:lang w:val="bg-BG"/>
        </w:rPr>
        <w:t>.</w:t>
      </w:r>
    </w:p>
    <w:p w14:paraId="6F201EE5" w14:textId="77777777" w:rsidR="00625167" w:rsidRDefault="00625167" w:rsidP="00625167">
      <w:pPr>
        <w:spacing w:before="0" w:after="0" w:line="240" w:lineRule="auto"/>
        <w:jc w:val="center"/>
      </w:pPr>
    </w:p>
    <w:p w14:paraId="3E4E384B" w14:textId="77777777" w:rsidR="00625167" w:rsidRDefault="00625167" w:rsidP="00625167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59D26DE3" w14:textId="77777777" w:rsidR="00625167" w:rsidRDefault="00625167" w:rsidP="00625167">
      <w:pPr>
        <w:pStyle w:val="Heading3"/>
      </w:pPr>
      <w:r>
        <w:t>Input / Constraints</w:t>
      </w:r>
    </w:p>
    <w:p w14:paraId="78CE72BB" w14:textId="77777777" w:rsidR="00625167" w:rsidRDefault="00625167" w:rsidP="00625167">
      <w:pPr>
        <w:spacing w:line="360" w:lineRule="auto"/>
        <w:jc w:val="both"/>
      </w:pPr>
      <w:r>
        <w:t>You will receive a journal with some collecting items, separated with a comma and a space (</w:t>
      </w:r>
      <w:r w:rsidRPr="00C60C75">
        <w:rPr>
          <w:rFonts w:ascii="Consolas" w:hAnsi="Consolas"/>
          <w:b/>
        </w:rPr>
        <w:t>", "</w:t>
      </w:r>
      <w:r>
        <w:t xml:space="preserve">). After that, until receiving </w:t>
      </w:r>
      <w:r>
        <w:rPr>
          <w:rStyle w:val="CodeChar"/>
        </w:rPr>
        <w:t>"Craft!"</w:t>
      </w:r>
      <w:r>
        <w:t xml:space="preserve"> you will be receiving different commands split by </w:t>
      </w:r>
      <w:r w:rsidRPr="00B9232C">
        <w:rPr>
          <w:rFonts w:ascii="Consolas" w:hAnsi="Consolas"/>
          <w:b/>
          <w:bCs/>
        </w:rPr>
        <w:t>" - "</w:t>
      </w:r>
      <w:r>
        <w:t>:</w:t>
      </w:r>
    </w:p>
    <w:p w14:paraId="231464E6" w14:textId="77777777" w:rsidR="00625167" w:rsidRDefault="00625167" w:rsidP="00625167">
      <w:pPr>
        <w:pStyle w:val="ListParagraph"/>
        <w:numPr>
          <w:ilvl w:val="0"/>
          <w:numId w:val="43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- you should add the given item to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606F93DC" w14:textId="77777777" w:rsidR="00625167" w:rsidRDefault="00625167" w:rsidP="00625167">
      <w:pPr>
        <w:pStyle w:val="ListParagraph"/>
        <w:numPr>
          <w:ilvl w:val="0"/>
          <w:numId w:val="43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- you should remove the item from your inventory </w:t>
      </w:r>
      <w:r>
        <w:rPr>
          <w:b/>
        </w:rPr>
        <w:t>if it exists</w:t>
      </w:r>
      <w:r>
        <w:t>.</w:t>
      </w:r>
    </w:p>
    <w:p w14:paraId="338843A0" w14:textId="77777777" w:rsidR="00625167" w:rsidRDefault="00625167" w:rsidP="00625167">
      <w:pPr>
        <w:pStyle w:val="ListParagraph"/>
        <w:numPr>
          <w:ilvl w:val="0"/>
          <w:numId w:val="43"/>
        </w:numPr>
        <w:spacing w:line="360" w:lineRule="auto"/>
        <w:jc w:val="both"/>
      </w:pPr>
      <w:r>
        <w:rPr>
          <w:rStyle w:val="CodeChar"/>
        </w:rPr>
        <w:t>"Combine Items - {old_item}:{new_item}"</w:t>
      </w:r>
      <w:r>
        <w:t xml:space="preserve"> - you should check </w:t>
      </w:r>
      <w:r w:rsidRPr="001E445A">
        <w:rPr>
          <w:bCs/>
        </w:rPr>
        <w:t>if the</w:t>
      </w:r>
      <w:r>
        <w:rPr>
          <w:b/>
          <w:lang w:val="bg-BG"/>
        </w:rPr>
        <w:t xml:space="preserve"> </w:t>
      </w:r>
      <w:r>
        <w:rPr>
          <w:b/>
        </w:rPr>
        <w:t>old item exists</w:t>
      </w:r>
      <w:r>
        <w:t xml:space="preserve">. I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Pr="001E445A">
        <w:rPr>
          <w:rStyle w:val="CodeChar"/>
          <w:rFonts w:asciiTheme="minorHAnsi" w:hAnsiTheme="minorHAnsi" w:cstheme="minorHAnsi"/>
        </w:rPr>
        <w:t>old one</w:t>
      </w:r>
      <w:r>
        <w:t xml:space="preserve">. Otherwise, </w:t>
      </w:r>
      <w:r w:rsidRPr="00D65043">
        <w:rPr>
          <w:b/>
          <w:bCs/>
        </w:rPr>
        <w:t>ignore</w:t>
      </w:r>
      <w:r>
        <w:t xml:space="preserve"> the command.</w:t>
      </w:r>
    </w:p>
    <w:p w14:paraId="0D972FC3" w14:textId="77777777" w:rsidR="00625167" w:rsidRDefault="00625167" w:rsidP="00625167">
      <w:pPr>
        <w:pStyle w:val="ListParagraph"/>
        <w:numPr>
          <w:ilvl w:val="0"/>
          <w:numId w:val="43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if the given item exists, you should change its position and </w:t>
      </w:r>
      <w:r>
        <w:rPr>
          <w:b/>
        </w:rPr>
        <w:t>put it last</w:t>
      </w:r>
      <w:r>
        <w:t xml:space="preserve"> in your inventory.</w:t>
      </w:r>
    </w:p>
    <w:p w14:paraId="7C100F1F" w14:textId="77777777" w:rsidR="00625167" w:rsidRDefault="00625167" w:rsidP="00625167">
      <w:pPr>
        <w:pStyle w:val="Heading3"/>
      </w:pPr>
      <w:r>
        <w:t>Output</w:t>
      </w:r>
    </w:p>
    <w:p w14:paraId="0F211CD0" w14:textId="77777777" w:rsidR="00625167" w:rsidRDefault="00625167" w:rsidP="00625167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045B177B" w14:textId="77777777" w:rsidR="00625167" w:rsidRDefault="00625167" w:rsidP="00625167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625167" w14:paraId="414E4474" w14:textId="77777777" w:rsidTr="00A5520A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A07AD6" w14:textId="77777777" w:rsidR="00625167" w:rsidRDefault="00625167" w:rsidP="00A5520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8954393" w14:textId="77777777" w:rsidR="00625167" w:rsidRDefault="00625167" w:rsidP="00A5520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5167" w14:paraId="18953F7B" w14:textId="77777777" w:rsidTr="00A5520A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4FF1D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3EDBE7BB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1555D5DD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18FA4C77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42827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625167" w14:paraId="3ED1CC71" w14:textId="77777777" w:rsidTr="00A5520A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0B106F5" w14:textId="77777777" w:rsidR="00625167" w:rsidRDefault="00625167" w:rsidP="00A5520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64C477" w14:textId="77777777" w:rsidR="00625167" w:rsidRDefault="00625167" w:rsidP="00A5520A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25167" w14:paraId="24BC5D1B" w14:textId="77777777" w:rsidTr="00A5520A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CE245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bookmarkStart w:id="1" w:name="_GoBack" w:colFirst="1" w:colLast="1"/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4AA13507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257C1DB8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258CDCF5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280576ED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0265B" w14:textId="77777777" w:rsidR="00625167" w:rsidRDefault="00625167" w:rsidP="00A5520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  <w:bookmarkEnd w:id="1"/>
    </w:tbl>
    <w:p w14:paraId="6F22E274" w14:textId="77777777" w:rsidR="00625167" w:rsidRPr="00625167" w:rsidRDefault="00625167" w:rsidP="00625167"/>
    <w:p w14:paraId="4B3D1439" w14:textId="013DB0A4" w:rsidR="00625167" w:rsidRDefault="00625167" w:rsidP="00625167"/>
    <w:p w14:paraId="36AE4691" w14:textId="77777777" w:rsidR="00625167" w:rsidRPr="00625167" w:rsidRDefault="00625167" w:rsidP="00625167"/>
    <w:sectPr w:rsidR="00625167" w:rsidRPr="00625167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A86CD4" w14:textId="77777777" w:rsidR="00363664" w:rsidRDefault="00363664" w:rsidP="008068A2">
      <w:pPr>
        <w:spacing w:after="0" w:line="240" w:lineRule="auto"/>
      </w:pPr>
      <w:r>
        <w:separator/>
      </w:r>
    </w:p>
  </w:endnote>
  <w:endnote w:type="continuationSeparator" w:id="0">
    <w:p w14:paraId="0EDE6E7C" w14:textId="77777777" w:rsidR="00363664" w:rsidRDefault="003636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0C3CF6" w14:textId="3806D933" w:rsidR="00D13204" w:rsidRDefault="00D13204" w:rsidP="00D1320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D3BD8" id="Rectangle 27" o:spid="_x0000_s1026" style="position:absolute;margin-left:109pt;margin-top:7pt;width:411.45pt;height:40.5pt;z-index:-25165977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8DA656" id="Rectangle 9" o:spid="_x0000_s1027" style="position:absolute;margin-left:109.85pt;margin-top:28.05pt;width:40.2pt;height:13.0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0AFC9E64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231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0AFC9E64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C2319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B85CD5" w14:textId="77777777" w:rsidR="00363664" w:rsidRDefault="00363664" w:rsidP="008068A2">
      <w:pPr>
        <w:spacing w:after="0" w:line="240" w:lineRule="auto"/>
      </w:pPr>
      <w:r>
        <w:separator/>
      </w:r>
    </w:p>
  </w:footnote>
  <w:footnote w:type="continuationSeparator" w:id="0">
    <w:p w14:paraId="64FE061E" w14:textId="77777777" w:rsidR="00363664" w:rsidRDefault="003636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7"/>
  </w:num>
  <w:num w:numId="17">
    <w:abstractNumId w:val="24"/>
  </w:num>
  <w:num w:numId="18">
    <w:abstractNumId w:val="41"/>
  </w:num>
  <w:num w:numId="19">
    <w:abstractNumId w:val="32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4"/>
  </w:num>
  <w:num w:numId="28">
    <w:abstractNumId w:val="17"/>
  </w:num>
  <w:num w:numId="29">
    <w:abstractNumId w:val="40"/>
  </w:num>
  <w:num w:numId="30">
    <w:abstractNumId w:val="20"/>
  </w:num>
  <w:num w:numId="31">
    <w:abstractNumId w:val="10"/>
  </w:num>
  <w:num w:numId="32">
    <w:abstractNumId w:val="33"/>
  </w:num>
  <w:num w:numId="33">
    <w:abstractNumId w:val="38"/>
  </w:num>
  <w:num w:numId="34">
    <w:abstractNumId w:val="22"/>
  </w:num>
  <w:num w:numId="35">
    <w:abstractNumId w:val="39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6"/>
  </w:num>
  <w:num w:numId="42">
    <w:abstractNumId w:val="35"/>
  </w:num>
  <w:num w:numId="43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366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508FB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25167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8633A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28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org/Contests/Practice/Index/2028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courses/programming-fundamentals-csharp-java-js-pyth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org/Contests/Practice/Index/2028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oftuni.bg/courses/programming-fundamentals-csharp-java-js-python" TargetMode="Externa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7B07B3-391D-4031-B924-7901F129E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886</Words>
  <Characters>505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5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16</cp:revision>
  <cp:lastPrinted>2015-10-26T22:35:00Z</cp:lastPrinted>
  <dcterms:created xsi:type="dcterms:W3CDTF">2020-02-19T09:36:00Z</dcterms:created>
  <dcterms:modified xsi:type="dcterms:W3CDTF">2022-12-13T13:20:00Z</dcterms:modified>
  <cp:category>computer programming;programming;software development;software engineering</cp:category>
</cp:coreProperties>
</file>